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559abd730d24a20229cb1cae7d800f78d8214b5"/>
    <w:p>
      <w:pPr>
        <w:pStyle w:val="Heading1"/>
      </w:pPr>
      <w:r>
        <w:t xml:space="preserve">Cover Letter for Robotics Engineer Position</w:t>
      </w:r>
    </w:p>
    <w:p>
      <w:pPr>
        <w:pStyle w:val="FirstParagraph"/>
      </w:pPr>
      <w:r>
        <w:t xml:space="preserve">Dear [Hiring Manager's Name],</w:t>
      </w:r>
    </w:p>
    <w:p>
      <w:pPr>
        <w:pStyle w:val="BodyText"/>
      </w:pPr>
      <w:r>
        <w:t xml:space="preserve">I am writing to express my enthusiastic interest in the Robotics Engineer position at [Company Name] in the United Kingdom Manchester. As a passionate and experienced robotics engineer with a deep commitment to innovation, I am eager to contribute my technical expertise and creative problem-solving skills to your team. Manchester’s thriving technology sector, coupled with its reputation as a hub for engineering excellence, makes this opportunity particularly compelling for me. I am excited about the possibility of joining an organization that values cutting-edge research and development in robotics, aligning perfectly with my professional aspirations.</w:t>
      </w:r>
    </w:p>
    <w:p>
      <w:pPr>
        <w:pStyle w:val="BodyText"/>
      </w:pPr>
      <w:r>
        <w:t xml:space="preserve">With over [X years] of experience in robotics engineering, I have developed a strong foundation in designing, developing, and deploying advanced robotic systems. My work has spanned industries such as automation, healthcare, and industrial manufacturing, where I have consistently focused on creating solutions that enhance efficiency, precision, and safety. For instance, during my time at [Previous Company/Organization], I led the development of a modular robotic arm system for automotive assembly lines. This project not only reduced production downtime by 25% but also earned recognition as a finalist in the [Relevant Award or Competition]. Such achievements reflect my ability to translate theoretical knowledge into practical, impactful applications.</w:t>
      </w:r>
    </w:p>
    <w:p>
      <w:pPr>
        <w:pStyle w:val="BodyText"/>
      </w:pPr>
      <w:r>
        <w:t xml:space="preserve">As a Robotics Engineer, I specialize in areas such as control systems, machine learning algorithms, and sensor integration. My proficiency in programming languages like Python, C++, and ROS (Robot Operating System) enables me to design robust and scalable robotic solutions. Additionally, I have hands-on experience with hardware platforms including Raspberry Pi, Arduino, and industrial robots from brands like ABB and Universal Robots. This technical versatility allows me to approach challenges holistically—from software development to mechanical design—ensuring that the end product meets the highest standards of functionality and reliability.</w:t>
      </w:r>
    </w:p>
    <w:p>
      <w:pPr>
        <w:pStyle w:val="BodyText"/>
      </w:pPr>
      <w:r>
        <w:t xml:space="preserve">What sets me apart as a Robotics Engineer is my ability to combine technical rigor with a forward-thinking mindset. In Manchester, where the demand for automation and intelligent systems is growing rapidly, I see immense potential for innovation. The city’s vibrant ecosystem of startups, research institutions like the University of Manchester and the Advanced Manufacturing Research Centre (AMRC), and its role as a UK technology leader make it an ideal location to push the boundaries of robotics. I am particularly drawn to [Company Name]’s focus on [specific project, product, or innovation], as it aligns with my belief that robotics should not only solve problems but also redefine what is possible.</w:t>
      </w:r>
    </w:p>
    <w:p>
      <w:pPr>
        <w:pStyle w:val="BodyText"/>
      </w:pPr>
      <w:r>
        <w:t xml:space="preserve">My academic background in [Your Degree, e.g., "Robotics Engineering" or "Electrical and Electronic Engineering"] from [University Name] has equipped me with a strong theoretical foundation. However, I have always prioritized real-world application, which is why I have actively participated in collaborative projects and industry partnerships. For example, my work on a swarm robotics project at [University/Previous Company] involved developing algorithms for autonomous coordination among multiple robots. This experience not only deepened my understanding of distributed systems but also reinforced the importance of interdisciplinary collaboration—something I believe is essential for success in the dynamic field of robotics.</w:t>
      </w:r>
    </w:p>
    <w:p>
      <w:pPr>
        <w:pStyle w:val="BodyText"/>
      </w:pPr>
      <w:r>
        <w:t xml:space="preserve">As a Robotics Engineer, I am deeply committed to ethical and sustainable practices. The United Kingdom Manchester’s emphasis on green technologies and smart cities resonates with my values. I am particularly interested in how robotics can contribute to environmental sustainability, such as through energy-efficient automation or waste management solutions. I am confident that my expertise in this area would add significant value to [Company Name]’s mission to create impactful, future-ready technologies.</w:t>
      </w:r>
    </w:p>
    <w:p>
      <w:pPr>
        <w:pStyle w:val="BodyText"/>
      </w:pPr>
      <w:r>
        <w:t xml:space="preserve">I understand that the role of a Robotics Engineer at [Company Name] will require not only technical excellence but also adaptability and teamwork. Throughout my career, I have thrived in collaborative environments where diverse perspectives drive innovation. Whether working with cross-functional teams or mentoring junior engineers, I bring a proactive attitude and a dedication to continuous learning. Manchester’s multicultural and inclusive atmosphere further inspires me to contribute to a workplace where creativity and collaboration flourish.</w:t>
      </w:r>
    </w:p>
    <w:p>
      <w:pPr>
        <w:pStyle w:val="BodyText"/>
      </w:pPr>
      <w:r>
        <w:t xml:space="preserve">Finally, I am eager to bring my skills and passion for robotics to [Company Name] in the United Kingdom Manchester. The opportunity to work on groundbreaking projects in such a dynamic location is both exciting and motivating. I would welcome the chance to discuss how my background, vision, and enthusiasm align with your team’s goals. Thank you for considering my application.</w:t>
      </w:r>
    </w:p>
    <w:p>
      <w:pPr>
        <w:pStyle w:val="BodyText"/>
      </w:pPr>
      <w:r>
        <w:t xml:space="preserve">Sincerely,</w:t>
      </w:r>
      <w:r>
        <w:br/>
      </w:r>
      <w:r>
        <w:t xml:space="preserve">[Your Full Name]</w:t>
      </w:r>
      <w:r>
        <w:br/>
      </w:r>
      <w:r>
        <w:t xml:space="preserve">[Your Contact Information: Email Address |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3T09:50:22Z</dcterms:created>
  <dcterms:modified xsi:type="dcterms:W3CDTF">2026-07-23T09:50:22Z</dcterms:modified>
</cp:coreProperties>
</file>

<file path=docProps/custom.xml><?xml version="1.0" encoding="utf-8"?>
<Properties xmlns="http://schemas.openxmlformats.org/officeDocument/2006/custom-properties" xmlns:vt="http://schemas.openxmlformats.org/officeDocument/2006/docPropsVTypes"/>
</file>